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279AA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825BEF" w:rsidRPr="00401BFB" w:rsidDel="0059489C" w14:paraId="3347349F" w14:textId="77777777" w:rsidTr="006279AA">
        <w:trPr>
          <w:cantSplit/>
          <w:trHeight w:val="669"/>
        </w:trPr>
        <w:tc>
          <w:tcPr>
            <w:tcW w:w="895" w:type="dxa"/>
          </w:tcPr>
          <w:p w14:paraId="7B26C4A0" w14:textId="7EF2F725" w:rsidR="00825BEF" w:rsidRPr="004B5551" w:rsidRDefault="00825BEF" w:rsidP="001B4040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70F29235" w14:textId="77777777" w:rsidR="00825BEF" w:rsidRPr="004B5551" w:rsidRDefault="00E6470A" w:rsidP="00000807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19521A8D" w14:textId="5D8275EB" w:rsidR="00E6470A" w:rsidRPr="004B5551" w:rsidRDefault="00E6470A" w:rsidP="00000807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DD14067" w14:textId="18A18F65" w:rsidR="00825BEF" w:rsidRPr="004B5551" w:rsidRDefault="00CA12B4" w:rsidP="00401BFB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054100AE" w14:textId="70C8CDFA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Establishment of review team</w:t>
            </w:r>
            <w:r w:rsidR="00D0405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9C3D4DA" w14:textId="4E7777B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Inception Report</w:t>
            </w:r>
            <w:r w:rsidR="00E03C9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187AA66" w14:textId="70A71BA8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onduct document based review</w:t>
            </w:r>
            <w:r w:rsidR="00C66FBF">
              <w:rPr>
                <w:sz w:val="20"/>
                <w:szCs w:val="20"/>
              </w:rPr>
              <w:t xml:space="preserve">, </w:t>
            </w:r>
            <w:r w:rsidRPr="004B5551">
              <w:rPr>
                <w:sz w:val="20"/>
                <w:szCs w:val="20"/>
              </w:rPr>
              <w:t>interviews</w:t>
            </w:r>
            <w:r w:rsidR="00C66FBF">
              <w:rPr>
                <w:sz w:val="20"/>
                <w:szCs w:val="20"/>
              </w:rPr>
              <w:t xml:space="preserve"> &amp; review visits </w:t>
            </w:r>
          </w:p>
          <w:p w14:paraId="0CA0D35D" w14:textId="688823B0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Progress Report</w:t>
            </w:r>
          </w:p>
          <w:p w14:paraId="10D95521" w14:textId="6C0C9F06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Draft Final Report</w:t>
            </w:r>
          </w:p>
          <w:p w14:paraId="010CE05D" w14:textId="77777777" w:rsidR="00E6470A" w:rsidRDefault="007D7BEF" w:rsidP="005F1D4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Final Report</w:t>
            </w:r>
          </w:p>
          <w:p w14:paraId="5FA09D90" w14:textId="6C8D3A92" w:rsidR="005F1D4F" w:rsidRPr="005F1D4F" w:rsidRDefault="005F1D4F" w:rsidP="005F1D4F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C1E73" w14:textId="7C2A13E7" w:rsidR="00DC2F86" w:rsidRPr="004B5551" w:rsidRDefault="00D04054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 </w:t>
            </w:r>
            <w:r w:rsidR="000766AE">
              <w:rPr>
                <w:sz w:val="20"/>
                <w:szCs w:val="20"/>
              </w:rPr>
              <w:t xml:space="preserve">October </w:t>
            </w:r>
            <w:r w:rsidR="00DC2F86" w:rsidRPr="00D65911">
              <w:rPr>
                <w:sz w:val="20"/>
                <w:szCs w:val="20"/>
              </w:rPr>
              <w:t>2020</w:t>
            </w:r>
          </w:p>
          <w:p w14:paraId="1968DC39" w14:textId="48BCC19D" w:rsidR="00DC2F86" w:rsidRPr="004B5551" w:rsidRDefault="006202BF" w:rsidP="00DC2F86">
            <w:pPr>
              <w:rPr>
                <w:sz w:val="20"/>
                <w:szCs w:val="20"/>
              </w:rPr>
            </w:pPr>
            <w:r w:rsidRPr="007807DD">
              <w:rPr>
                <w:sz w:val="20"/>
                <w:szCs w:val="20"/>
              </w:rPr>
              <w:t>December</w:t>
            </w:r>
            <w:r w:rsidR="00D04054" w:rsidRPr="007807DD">
              <w:rPr>
                <w:sz w:val="20"/>
                <w:szCs w:val="20"/>
              </w:rPr>
              <w:t xml:space="preserve"> </w:t>
            </w:r>
            <w:r w:rsidR="00DC2F86" w:rsidRPr="007807DD">
              <w:rPr>
                <w:sz w:val="20"/>
                <w:szCs w:val="20"/>
              </w:rPr>
              <w:t>2020</w:t>
            </w:r>
          </w:p>
          <w:p w14:paraId="66D54441" w14:textId="7E67A403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October 2020</w:t>
            </w:r>
            <w:r w:rsidR="009C622C">
              <w:rPr>
                <w:sz w:val="20"/>
                <w:szCs w:val="20"/>
              </w:rPr>
              <w:t>-</w:t>
            </w:r>
            <w:r w:rsidRPr="004B5551">
              <w:rPr>
                <w:sz w:val="20"/>
                <w:szCs w:val="20"/>
              </w:rPr>
              <w:t>May 2021</w:t>
            </w:r>
          </w:p>
          <w:p w14:paraId="1EA871BE" w14:textId="77777777" w:rsidR="00DC2F86" w:rsidRPr="004B5551" w:rsidRDefault="00DC2F86" w:rsidP="00DC2F86">
            <w:pPr>
              <w:rPr>
                <w:sz w:val="20"/>
                <w:szCs w:val="20"/>
              </w:rPr>
            </w:pPr>
          </w:p>
          <w:p w14:paraId="3F2050BA" w14:textId="7DE6C9E1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DC2F86" w:rsidRPr="004B5551">
              <w:rPr>
                <w:sz w:val="20"/>
                <w:szCs w:val="20"/>
              </w:rPr>
              <w:t>February 2021</w:t>
            </w:r>
          </w:p>
          <w:p w14:paraId="55C5CD14" w14:textId="2B5FC5C8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DC2F86" w:rsidRPr="004B5551">
              <w:rPr>
                <w:sz w:val="20"/>
                <w:szCs w:val="20"/>
              </w:rPr>
              <w:t>June 2021</w:t>
            </w:r>
          </w:p>
          <w:p w14:paraId="2FC977C1" w14:textId="151826B6" w:rsidR="00825BEF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rly </w:t>
            </w:r>
            <w:r w:rsidR="00DC2F86" w:rsidRPr="004B5551"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5F03E3CE" w14:textId="1F3B89EB" w:rsidR="00825BEF" w:rsidRDefault="004B5551" w:rsidP="002E5825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Q3</w:t>
            </w:r>
            <w:r w:rsidR="00E6470A" w:rsidRPr="004B5551">
              <w:rPr>
                <w:sz w:val="20"/>
                <w:szCs w:val="20"/>
              </w:rPr>
              <w:t xml:space="preserve"> 2021</w:t>
            </w:r>
          </w:p>
        </w:tc>
      </w:tr>
      <w:tr w:rsidR="00675C42" w:rsidRPr="00401BFB" w:rsidDel="0059489C" w14:paraId="31EAA522" w14:textId="77777777" w:rsidTr="006279AA">
        <w:trPr>
          <w:cantSplit/>
          <w:trHeight w:val="669"/>
        </w:trPr>
        <w:tc>
          <w:tcPr>
            <w:tcW w:w="895" w:type="dxa"/>
          </w:tcPr>
          <w:p w14:paraId="069A1A58" w14:textId="7CFA20E9" w:rsidR="00675C42" w:rsidRDefault="00675C42" w:rsidP="00B47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</w:t>
            </w:r>
            <w:r w:rsidR="00B47EF8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60F1475B" w14:textId="4DD20847" w:rsidR="00675C42" w:rsidRPr="00FF368B" w:rsidRDefault="00FD5EF7" w:rsidP="00000807">
            <w:pPr>
              <w:rPr>
                <w:sz w:val="20"/>
                <w:szCs w:val="20"/>
              </w:rPr>
            </w:pP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  <w:r w:rsidR="0037489E">
              <w:rPr>
                <w:sz w:val="20"/>
                <w:szCs w:val="20"/>
              </w:rPr>
              <w:t>: Final Review</w:t>
            </w:r>
          </w:p>
        </w:tc>
        <w:tc>
          <w:tcPr>
            <w:tcW w:w="1350" w:type="dxa"/>
          </w:tcPr>
          <w:p w14:paraId="234B6067" w14:textId="117A9EA4" w:rsidR="00675C42" w:rsidRDefault="00675C4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E9B0963" w14:textId="1B88A264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>ion of Inception Report</w:t>
            </w:r>
          </w:p>
          <w:p w14:paraId="5CC3EE0F" w14:textId="69634C5B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 xml:space="preserve">Submission of Progress </w:t>
            </w:r>
            <w:r>
              <w:rPr>
                <w:sz w:val="20"/>
                <w:szCs w:val="20"/>
              </w:rPr>
              <w:t>R</w:t>
            </w:r>
            <w:r w:rsidRPr="0037489E">
              <w:rPr>
                <w:sz w:val="20"/>
                <w:szCs w:val="20"/>
              </w:rPr>
              <w:t>eport</w:t>
            </w:r>
          </w:p>
          <w:p w14:paraId="6390A025" w14:textId="163AC5CC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ion of Draft Final Report</w:t>
            </w:r>
          </w:p>
          <w:p w14:paraId="3769D8C1" w14:textId="77777777" w:rsidR="000A2276" w:rsidRDefault="0037489E" w:rsidP="000A22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37489E">
              <w:rPr>
                <w:sz w:val="20"/>
                <w:szCs w:val="20"/>
              </w:rPr>
              <w:t>Report</w:t>
            </w:r>
          </w:p>
          <w:p w14:paraId="1DBE09F0" w14:textId="56B9F7F2" w:rsidR="00675C42" w:rsidRPr="000A2276" w:rsidRDefault="0037489E" w:rsidP="000A2276">
            <w:pPr>
              <w:rPr>
                <w:sz w:val="10"/>
                <w:szCs w:val="10"/>
              </w:rPr>
            </w:pPr>
            <w:r w:rsidRPr="000A2276">
              <w:rPr>
                <w:sz w:val="10"/>
                <w:szCs w:val="10"/>
              </w:rPr>
              <w:t xml:space="preserve"> </w:t>
            </w:r>
            <w:r w:rsidRPr="000A2276">
              <w:rPr>
                <w:sz w:val="10"/>
                <w:szCs w:val="10"/>
              </w:rPr>
              <w:tab/>
            </w:r>
          </w:p>
        </w:tc>
        <w:tc>
          <w:tcPr>
            <w:tcW w:w="2970" w:type="dxa"/>
            <w:shd w:val="clear" w:color="auto" w:fill="auto"/>
          </w:tcPr>
          <w:p w14:paraId="35622087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February 2021</w:t>
            </w:r>
          </w:p>
          <w:p w14:paraId="1086B87B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May 2021</w:t>
            </w:r>
          </w:p>
          <w:p w14:paraId="1B600D91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August 2021</w:t>
            </w:r>
          </w:p>
          <w:p w14:paraId="1E9010B5" w14:textId="4EF54712" w:rsidR="00675C42" w:rsidRPr="00213572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17DDC566" w14:textId="2DD2E127" w:rsidR="00675C42" w:rsidRDefault="00675C42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6B5A66" w:rsidRPr="00401BFB" w14:paraId="38A13555" w14:textId="77777777" w:rsidTr="006279AA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2D8AFE12" w14:textId="3F2B11B1" w:rsid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  <w:p w14:paraId="4841C38B" w14:textId="77777777" w:rsidR="006B5A66" w:rsidRP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5C564D2E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1B2C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8F79E8" w14:textId="64B687DA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7281C2A0" w:rsidR="006B5A66" w:rsidRPr="008072AD" w:rsidRDefault="008072AD" w:rsidP="008072AD">
            <w:pPr>
              <w:rPr>
                <w:lang w:eastAsia="zh-CN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1B2C7B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77777777" w:rsidR="00403060" w:rsidRPr="00AC1B62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AC1B62">
              <w:rPr>
                <w:rFonts w:cstheme="minorHAnsi"/>
                <w:sz w:val="20"/>
                <w:szCs w:val="20"/>
              </w:rPr>
              <w:t>February 2021</w:t>
            </w:r>
          </w:p>
          <w:p w14:paraId="10BF175A" w14:textId="0BD9BD3D" w:rsidR="00403060" w:rsidRPr="00213572" w:rsidRDefault="000766AE" w:rsidP="000766AE">
            <w:pPr>
              <w:rPr>
                <w:sz w:val="20"/>
                <w:szCs w:val="20"/>
              </w:rPr>
            </w:pPr>
            <w:r w:rsidRPr="00AC1B62">
              <w:rPr>
                <w:sz w:val="20"/>
                <w:szCs w:val="20"/>
              </w:rPr>
              <w:t xml:space="preserve">August </w:t>
            </w:r>
            <w:r w:rsidR="0070299D" w:rsidRPr="00AC1B62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1D6F838E" w:rsidR="006B5A66" w:rsidRDefault="008072AD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E0904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167015" w:rsidRPr="00BB0F01" w14:paraId="106A07A0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279AA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0284F4ED" w14:textId="77777777" w:rsidR="00561137" w:rsidRDefault="00167015" w:rsidP="003A45DE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5607C106" w:rsidR="00AC2C9C" w:rsidRPr="007F5740" w:rsidRDefault="00AC2C9C" w:rsidP="003A45DE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279AA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032A2B53" w14:textId="0367428F" w:rsidR="00561137" w:rsidRPr="00724E8B" w:rsidRDefault="00167015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724E8B">
              <w:rPr>
                <w:sz w:val="20"/>
                <w:szCs w:val="20"/>
              </w:rPr>
              <w:t>First update</w:t>
            </w:r>
          </w:p>
          <w:p w14:paraId="74ED28D7" w14:textId="32FF85C0" w:rsidR="00724E8B" w:rsidRPr="00724E8B" w:rsidRDefault="00724E8B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5C57DAAB" w14:textId="7B6A3C7E" w:rsidR="009412B6" w:rsidRPr="00AC2C9C" w:rsidRDefault="009412B6" w:rsidP="002E260C">
            <w:pPr>
              <w:pStyle w:val="ListParagraph"/>
              <w:ind w:left="0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5367C6A6" w:rsidR="00167015" w:rsidRPr="000F77FA" w:rsidRDefault="00E40C56" w:rsidP="00E73744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June 20</w:t>
            </w:r>
            <w:r w:rsidR="00052F81" w:rsidRPr="00136592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  <w:p w14:paraId="74F50247" w14:textId="004289A6" w:rsidR="00167015" w:rsidRPr="00BB0F01" w:rsidRDefault="00167015" w:rsidP="002E260C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279AA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279AA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5A9AE372" w:rsidR="00167015" w:rsidRPr="00203A1A" w:rsidRDefault="00167015" w:rsidP="0028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35BEF4A" w:rsidR="00167015" w:rsidRPr="00203A1A" w:rsidRDefault="00167015" w:rsidP="00282AA6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</w:t>
            </w:r>
            <w:r w:rsidR="00282AA6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279AA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04C5A252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</w:p>
          <w:p w14:paraId="5EE45931" w14:textId="025CFE51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69BC5E5E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85CA2A0" w14:textId="699502E4" w:rsidR="00167015" w:rsidRPr="00BF43EA" w:rsidRDefault="00167015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279AA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04A3520" w14:textId="77777777" w:rsidR="006279AA" w:rsidRDefault="00167015" w:rsidP="00CE32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241FBAB3" w:rsidR="000D219C" w:rsidRPr="007807DD" w:rsidRDefault="000D219C" w:rsidP="00CE32CA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</w:tbl>
    <w:p w14:paraId="7C758A0D" w14:textId="77777777" w:rsidR="007807DD" w:rsidRDefault="007807DD">
      <w:r>
        <w:br w:type="page"/>
      </w:r>
      <w:bookmarkStart w:id="0" w:name="_GoBack"/>
      <w:bookmarkEnd w:id="0"/>
    </w:p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290130" w:rsidRPr="00BB0F01" w14:paraId="3E9E6E4A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5E3398B0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279AA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5653EF62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="009343A1">
              <w:rPr>
                <w:sz w:val="20"/>
                <w:szCs w:val="20"/>
                <w:lang w:eastAsia="es-PE"/>
              </w:rPr>
              <w:t xml:space="preserve">AMRO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ABA8D99" w14:textId="14B2629F" w:rsidR="00187D8A" w:rsidRDefault="00E7530C" w:rsidP="00D47D2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mplement PSU-OECD MOU 2018-2021</w:t>
            </w:r>
            <w:r w:rsidR="009343A1">
              <w:rPr>
                <w:sz w:val="20"/>
                <w:szCs w:val="20"/>
                <w:lang w:eastAsia="es-PE"/>
              </w:rPr>
              <w:t>, TAF Grant 2020-2021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61D5C7E1" w14:textId="0CA1EAD4" w:rsidR="0072384E" w:rsidRPr="00970482" w:rsidRDefault="0072384E" w:rsidP="00D47D28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279AA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4E8C6695" w:rsidR="0017358D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r w:rsidR="002E260C" w:rsidRPr="002E260C">
              <w:rPr>
                <w:sz w:val="20"/>
                <w:szCs w:val="20"/>
                <w:lang w:eastAsia="es-PE"/>
              </w:rPr>
              <w:t>Research Outcomes: Summary of Research Projects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731BB99" w14:textId="77777777" w:rsidR="0072384E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608FC97D" w:rsidR="00C77EAC" w:rsidRPr="00EE7484" w:rsidRDefault="00C77EAC" w:rsidP="00BA2622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279AA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62A69248" w14:textId="77777777" w:rsidR="0072384E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visiting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electronic mailer </w:t>
            </w:r>
          </w:p>
          <w:p w14:paraId="595ACEE1" w14:textId="0083FDA7" w:rsidR="00C77EAC" w:rsidRPr="00970482" w:rsidRDefault="00C77EAC" w:rsidP="00BA2622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279AA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9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1222E75E" w14:textId="77777777" w:rsidR="0072384E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1D0B2C8D" w14:textId="50C4349A" w:rsidR="00C77EAC" w:rsidRPr="00970482" w:rsidRDefault="00C77EAC" w:rsidP="00BA2622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279AA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13D367BC" w14:textId="24CDCCF2" w:rsidR="0072384E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3071ABAA" w:rsidR="00C77EAC" w:rsidRPr="00970482" w:rsidRDefault="00C77EAC" w:rsidP="002E260C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279AA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3AADFC8C" w:rsidR="00F64099" w:rsidRDefault="0017358D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D620F2">
              <w:rPr>
                <w:sz w:val="20"/>
                <w:szCs w:val="20"/>
                <w:lang w:eastAsia="es-PE"/>
              </w:rPr>
              <w:t xml:space="preserve"> and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3F916F6" w14:textId="7DF5DDA4" w:rsidR="00B51860" w:rsidRPr="003A0506" w:rsidRDefault="00052F81" w:rsidP="00BA2622">
            <w:pPr>
              <w:rPr>
                <w:sz w:val="20"/>
                <w:szCs w:val="20"/>
                <w:lang w:eastAsia="es-PE"/>
              </w:rPr>
            </w:pPr>
            <w:r w:rsidRPr="003A0506">
              <w:rPr>
                <w:sz w:val="20"/>
                <w:szCs w:val="20"/>
                <w:lang w:eastAsia="es-PE"/>
              </w:rPr>
              <w:t xml:space="preserve">Prepare </w:t>
            </w:r>
            <w:r w:rsidR="007B1D52" w:rsidRPr="003A0506">
              <w:rPr>
                <w:sz w:val="20"/>
                <w:szCs w:val="20"/>
                <w:lang w:eastAsia="es-PE"/>
              </w:rPr>
              <w:t xml:space="preserve">&amp; contribute to </w:t>
            </w:r>
            <w:r w:rsidRPr="003A0506">
              <w:rPr>
                <w:sz w:val="20"/>
                <w:szCs w:val="20"/>
                <w:lang w:eastAsia="es-PE"/>
              </w:rPr>
              <w:t>infographics</w:t>
            </w:r>
            <w:r w:rsidR="00C9302D" w:rsidRPr="003A0506">
              <w:rPr>
                <w:sz w:val="20"/>
                <w:szCs w:val="20"/>
                <w:lang w:eastAsia="es-PE"/>
              </w:rPr>
              <w:t>, blogs</w:t>
            </w:r>
            <w:r w:rsidRPr="003A0506">
              <w:rPr>
                <w:sz w:val="20"/>
                <w:szCs w:val="20"/>
                <w:lang w:eastAsia="es-PE"/>
              </w:rPr>
              <w:t xml:space="preserve"> and articles </w:t>
            </w:r>
          </w:p>
          <w:p w14:paraId="25F2A2A0" w14:textId="727A12CC" w:rsidR="00221A57" w:rsidRPr="003A0506" w:rsidRDefault="00221A57" w:rsidP="002E260C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279AA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5D3379FF" w14:textId="77777777" w:rsidR="00187D8A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1063BC17" w:rsidR="0072384E" w:rsidRPr="0030365B" w:rsidRDefault="0072384E" w:rsidP="00D47D28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F11339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66486879" w14:textId="77777777" w:rsidR="00A24F78" w:rsidRDefault="00D77728" w:rsidP="00D47D2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4A9C3920" w:rsidR="00BF287A" w:rsidRPr="0030365B" w:rsidRDefault="00BF287A" w:rsidP="00D47D2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10"/>
      <w:footerReference w:type="default" r:id="rId11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E6B6D2" w14:textId="77777777" w:rsidR="00CB7355" w:rsidRDefault="00CB7355" w:rsidP="007F6E90">
      <w:r>
        <w:separator/>
      </w:r>
    </w:p>
  </w:endnote>
  <w:endnote w:type="continuationSeparator" w:id="0">
    <w:p w14:paraId="1D78611D" w14:textId="77777777" w:rsidR="00CB7355" w:rsidRDefault="00CB7355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algun Gothic Semilight"/>
    <w:charset w:val="00"/>
    <w:family w:val="auto"/>
    <w:pitch w:val="default"/>
    <w:sig w:usb0="00000000" w:usb1="00000000" w:usb2="00000000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AE77E" w14:textId="53CA90C3" w:rsidR="000F0A2F" w:rsidRPr="008D616C" w:rsidRDefault="000F0A2F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7807DD">
          <w:rPr>
            <w:noProof/>
            <w:sz w:val="20"/>
            <w:szCs w:val="20"/>
          </w:rPr>
          <w:t>2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7B5E9A" w14:textId="77777777" w:rsidR="00CB7355" w:rsidRDefault="00CB7355" w:rsidP="007F6E90">
      <w:r>
        <w:separator/>
      </w:r>
    </w:p>
  </w:footnote>
  <w:footnote w:type="continuationSeparator" w:id="0">
    <w:p w14:paraId="111B247B" w14:textId="77777777" w:rsidR="00CB7355" w:rsidRDefault="00CB7355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CC377" w14:textId="650398B9" w:rsidR="000F0A2F" w:rsidRPr="0024663A" w:rsidRDefault="000F0A2F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2E260C">
      <w:rPr>
        <w:rFonts w:ascii="Arial" w:hAnsi="Arial" w:cs="Arial"/>
        <w:b/>
        <w:sz w:val="20"/>
        <w:szCs w:val="20"/>
      </w:rPr>
      <w:t>January</w:t>
    </w:r>
    <w:r>
      <w:rPr>
        <w:rFonts w:ascii="Arial" w:hAnsi="Arial" w:cs="Arial"/>
        <w:b/>
        <w:sz w:val="20"/>
        <w:szCs w:val="20"/>
      </w:rPr>
      <w:t xml:space="preserve"> 202</w:t>
    </w:r>
    <w:r w:rsidR="002E260C">
      <w:rPr>
        <w:rFonts w:ascii="Arial" w:hAnsi="Arial" w:cs="Arial"/>
        <w:b/>
        <w:sz w:val="20"/>
        <w:szCs w:val="20"/>
      </w:rPr>
      <w:t>1</w:t>
    </w:r>
    <w:r>
      <w:rPr>
        <w:rFonts w:ascii="Arial" w:hAnsi="Arial" w:cs="Arial"/>
        <w:b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9C7D49"/>
    <w:multiLevelType w:val="hybridMultilevel"/>
    <w:tmpl w:val="6520D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17"/>
  </w:num>
  <w:num w:numId="4">
    <w:abstractNumId w:val="30"/>
  </w:num>
  <w:num w:numId="5">
    <w:abstractNumId w:val="2"/>
  </w:num>
  <w:num w:numId="6">
    <w:abstractNumId w:val="15"/>
  </w:num>
  <w:num w:numId="7">
    <w:abstractNumId w:val="11"/>
  </w:num>
  <w:num w:numId="8">
    <w:abstractNumId w:val="23"/>
  </w:num>
  <w:num w:numId="9">
    <w:abstractNumId w:val="20"/>
  </w:num>
  <w:num w:numId="10">
    <w:abstractNumId w:val="22"/>
  </w:num>
  <w:num w:numId="11">
    <w:abstractNumId w:val="21"/>
  </w:num>
  <w:num w:numId="12">
    <w:abstractNumId w:val="29"/>
  </w:num>
  <w:num w:numId="13">
    <w:abstractNumId w:val="9"/>
  </w:num>
  <w:num w:numId="14">
    <w:abstractNumId w:val="14"/>
  </w:num>
  <w:num w:numId="15">
    <w:abstractNumId w:val="18"/>
  </w:num>
  <w:num w:numId="16">
    <w:abstractNumId w:val="6"/>
  </w:num>
  <w:num w:numId="17">
    <w:abstractNumId w:val="4"/>
  </w:num>
  <w:num w:numId="18">
    <w:abstractNumId w:val="31"/>
  </w:num>
  <w:num w:numId="19">
    <w:abstractNumId w:val="3"/>
  </w:num>
  <w:num w:numId="20">
    <w:abstractNumId w:val="19"/>
  </w:num>
  <w:num w:numId="21">
    <w:abstractNumId w:val="12"/>
  </w:num>
  <w:num w:numId="22">
    <w:abstractNumId w:val="7"/>
  </w:num>
  <w:num w:numId="23">
    <w:abstractNumId w:val="24"/>
  </w:num>
  <w:num w:numId="24">
    <w:abstractNumId w:val="8"/>
  </w:num>
  <w:num w:numId="25">
    <w:abstractNumId w:val="33"/>
  </w:num>
  <w:num w:numId="26">
    <w:abstractNumId w:val="26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8"/>
  </w:num>
  <w:num w:numId="32">
    <w:abstractNumId w:val="1"/>
  </w:num>
  <w:num w:numId="33">
    <w:abstractNumId w:val="16"/>
  </w:num>
  <w:num w:numId="34">
    <w:abstractNumId w:val="25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340"/>
    <w:rsid w:val="00001C31"/>
    <w:rsid w:val="00001C55"/>
    <w:rsid w:val="000020A9"/>
    <w:rsid w:val="000033FB"/>
    <w:rsid w:val="000035DE"/>
    <w:rsid w:val="0000470E"/>
    <w:rsid w:val="000048C2"/>
    <w:rsid w:val="00004CFE"/>
    <w:rsid w:val="0000524E"/>
    <w:rsid w:val="000054BC"/>
    <w:rsid w:val="00005A5B"/>
    <w:rsid w:val="00005D60"/>
    <w:rsid w:val="00006C21"/>
    <w:rsid w:val="00006F07"/>
    <w:rsid w:val="00007179"/>
    <w:rsid w:val="000100B5"/>
    <w:rsid w:val="0001031B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660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5501"/>
    <w:rsid w:val="0003676D"/>
    <w:rsid w:val="00036886"/>
    <w:rsid w:val="00037437"/>
    <w:rsid w:val="000375B0"/>
    <w:rsid w:val="00037B1A"/>
    <w:rsid w:val="0004100C"/>
    <w:rsid w:val="0004147A"/>
    <w:rsid w:val="00041584"/>
    <w:rsid w:val="0004162D"/>
    <w:rsid w:val="00041C86"/>
    <w:rsid w:val="00041DB9"/>
    <w:rsid w:val="00042DD5"/>
    <w:rsid w:val="0004320C"/>
    <w:rsid w:val="00043327"/>
    <w:rsid w:val="00043761"/>
    <w:rsid w:val="00043776"/>
    <w:rsid w:val="000439FE"/>
    <w:rsid w:val="00043C50"/>
    <w:rsid w:val="00043F4E"/>
    <w:rsid w:val="00044761"/>
    <w:rsid w:val="00044DAE"/>
    <w:rsid w:val="00044E50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2CC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0989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455"/>
    <w:rsid w:val="000747A9"/>
    <w:rsid w:val="000750C8"/>
    <w:rsid w:val="000755CC"/>
    <w:rsid w:val="000755D0"/>
    <w:rsid w:val="00075657"/>
    <w:rsid w:val="000766AE"/>
    <w:rsid w:val="0007742A"/>
    <w:rsid w:val="000775EE"/>
    <w:rsid w:val="00077829"/>
    <w:rsid w:val="00077C0C"/>
    <w:rsid w:val="00077C34"/>
    <w:rsid w:val="0008040F"/>
    <w:rsid w:val="00080D89"/>
    <w:rsid w:val="00080EA3"/>
    <w:rsid w:val="00080EFD"/>
    <w:rsid w:val="000818DC"/>
    <w:rsid w:val="0008220F"/>
    <w:rsid w:val="000823A2"/>
    <w:rsid w:val="00082638"/>
    <w:rsid w:val="00083E96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AB1"/>
    <w:rsid w:val="00097B91"/>
    <w:rsid w:val="00097D08"/>
    <w:rsid w:val="000A0001"/>
    <w:rsid w:val="000A05D0"/>
    <w:rsid w:val="000A06EA"/>
    <w:rsid w:val="000A1E7F"/>
    <w:rsid w:val="000A1F5A"/>
    <w:rsid w:val="000A21AB"/>
    <w:rsid w:val="000A2276"/>
    <w:rsid w:val="000A3EBC"/>
    <w:rsid w:val="000A4C89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23"/>
    <w:rsid w:val="000C064F"/>
    <w:rsid w:val="000C077E"/>
    <w:rsid w:val="000C12E4"/>
    <w:rsid w:val="000C137F"/>
    <w:rsid w:val="000C1390"/>
    <w:rsid w:val="000C1630"/>
    <w:rsid w:val="000C16AC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C88"/>
    <w:rsid w:val="000D0FD4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0904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7AA"/>
    <w:rsid w:val="000E6CEE"/>
    <w:rsid w:val="000E73EB"/>
    <w:rsid w:val="000E77DF"/>
    <w:rsid w:val="000F0A2F"/>
    <w:rsid w:val="000F0B14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957"/>
    <w:rsid w:val="00105B55"/>
    <w:rsid w:val="00106CBE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9E"/>
    <w:rsid w:val="00116D3C"/>
    <w:rsid w:val="001170F3"/>
    <w:rsid w:val="0011766A"/>
    <w:rsid w:val="00117D86"/>
    <w:rsid w:val="0012059D"/>
    <w:rsid w:val="00120817"/>
    <w:rsid w:val="00120A36"/>
    <w:rsid w:val="00121074"/>
    <w:rsid w:val="0012161E"/>
    <w:rsid w:val="00121B6A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B7C"/>
    <w:rsid w:val="00135F73"/>
    <w:rsid w:val="0013627B"/>
    <w:rsid w:val="00136592"/>
    <w:rsid w:val="00136C40"/>
    <w:rsid w:val="00136E70"/>
    <w:rsid w:val="0013762D"/>
    <w:rsid w:val="00140015"/>
    <w:rsid w:val="001405D8"/>
    <w:rsid w:val="00141435"/>
    <w:rsid w:val="0014182D"/>
    <w:rsid w:val="00141A09"/>
    <w:rsid w:val="00141A14"/>
    <w:rsid w:val="00142A0A"/>
    <w:rsid w:val="001430CF"/>
    <w:rsid w:val="001435D1"/>
    <w:rsid w:val="001442F4"/>
    <w:rsid w:val="001446F1"/>
    <w:rsid w:val="00144E09"/>
    <w:rsid w:val="0014559D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BBF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9D2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785"/>
    <w:rsid w:val="00180A23"/>
    <w:rsid w:val="001819C8"/>
    <w:rsid w:val="00181A92"/>
    <w:rsid w:val="00182183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D8B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BC6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25E6"/>
    <w:rsid w:val="001B282E"/>
    <w:rsid w:val="001B297A"/>
    <w:rsid w:val="001B2AD5"/>
    <w:rsid w:val="001B2C7B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5F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B3C"/>
    <w:rsid w:val="001C615F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218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865"/>
    <w:rsid w:val="001E1BF4"/>
    <w:rsid w:val="001E359C"/>
    <w:rsid w:val="001E3AEF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1AA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4E62"/>
    <w:rsid w:val="002252EE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61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235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0F60"/>
    <w:rsid w:val="00251690"/>
    <w:rsid w:val="00252519"/>
    <w:rsid w:val="00252529"/>
    <w:rsid w:val="00252624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1E45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54E6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342"/>
    <w:rsid w:val="00281647"/>
    <w:rsid w:val="00282AA6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57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1644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3F6"/>
    <w:rsid w:val="002C4810"/>
    <w:rsid w:val="002C4AA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2EEB"/>
    <w:rsid w:val="002D320E"/>
    <w:rsid w:val="002D428E"/>
    <w:rsid w:val="002D468A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60C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22B"/>
    <w:rsid w:val="002F7563"/>
    <w:rsid w:val="003001C8"/>
    <w:rsid w:val="00300B75"/>
    <w:rsid w:val="00300B84"/>
    <w:rsid w:val="00300D92"/>
    <w:rsid w:val="0030117F"/>
    <w:rsid w:val="00301A95"/>
    <w:rsid w:val="00301C75"/>
    <w:rsid w:val="00301F70"/>
    <w:rsid w:val="003030E2"/>
    <w:rsid w:val="003032DC"/>
    <w:rsid w:val="0030365B"/>
    <w:rsid w:val="00304975"/>
    <w:rsid w:val="00304A54"/>
    <w:rsid w:val="00304B2F"/>
    <w:rsid w:val="00305CAD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3C0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E89"/>
    <w:rsid w:val="00333FF3"/>
    <w:rsid w:val="003340F1"/>
    <w:rsid w:val="0033419F"/>
    <w:rsid w:val="003341CF"/>
    <w:rsid w:val="0033451B"/>
    <w:rsid w:val="003347E9"/>
    <w:rsid w:val="00334860"/>
    <w:rsid w:val="003349CD"/>
    <w:rsid w:val="00334C81"/>
    <w:rsid w:val="0033538C"/>
    <w:rsid w:val="00335EAE"/>
    <w:rsid w:val="003360D2"/>
    <w:rsid w:val="0033695B"/>
    <w:rsid w:val="003407BC"/>
    <w:rsid w:val="00340CCE"/>
    <w:rsid w:val="00340D64"/>
    <w:rsid w:val="0034102E"/>
    <w:rsid w:val="003416F0"/>
    <w:rsid w:val="003419EA"/>
    <w:rsid w:val="00341A6C"/>
    <w:rsid w:val="0034224F"/>
    <w:rsid w:val="00342473"/>
    <w:rsid w:val="0034291A"/>
    <w:rsid w:val="00342963"/>
    <w:rsid w:val="003429CC"/>
    <w:rsid w:val="00343C95"/>
    <w:rsid w:val="00344129"/>
    <w:rsid w:val="003448A2"/>
    <w:rsid w:val="00344A7B"/>
    <w:rsid w:val="0034515B"/>
    <w:rsid w:val="003455CD"/>
    <w:rsid w:val="003456AF"/>
    <w:rsid w:val="00345878"/>
    <w:rsid w:val="00345B78"/>
    <w:rsid w:val="00345F4F"/>
    <w:rsid w:val="00346075"/>
    <w:rsid w:val="0034610C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496E"/>
    <w:rsid w:val="00355018"/>
    <w:rsid w:val="003550AA"/>
    <w:rsid w:val="00355249"/>
    <w:rsid w:val="003552CB"/>
    <w:rsid w:val="0035568F"/>
    <w:rsid w:val="00356282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5BB7"/>
    <w:rsid w:val="003669AC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89E"/>
    <w:rsid w:val="00374DD8"/>
    <w:rsid w:val="00375EAC"/>
    <w:rsid w:val="00376237"/>
    <w:rsid w:val="00376798"/>
    <w:rsid w:val="0037691E"/>
    <w:rsid w:val="00376B6F"/>
    <w:rsid w:val="00377483"/>
    <w:rsid w:val="003774AE"/>
    <w:rsid w:val="003779F4"/>
    <w:rsid w:val="003808A4"/>
    <w:rsid w:val="003809D7"/>
    <w:rsid w:val="003812D1"/>
    <w:rsid w:val="00381D67"/>
    <w:rsid w:val="00382360"/>
    <w:rsid w:val="003833BA"/>
    <w:rsid w:val="003835B0"/>
    <w:rsid w:val="003835DE"/>
    <w:rsid w:val="00383AA5"/>
    <w:rsid w:val="003840AB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71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3805"/>
    <w:rsid w:val="0039503E"/>
    <w:rsid w:val="003957BB"/>
    <w:rsid w:val="00395AF1"/>
    <w:rsid w:val="003961B9"/>
    <w:rsid w:val="00397817"/>
    <w:rsid w:val="00397D44"/>
    <w:rsid w:val="003A017A"/>
    <w:rsid w:val="003A0506"/>
    <w:rsid w:val="003A0A6B"/>
    <w:rsid w:val="003A204D"/>
    <w:rsid w:val="003A25F9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B67"/>
    <w:rsid w:val="003E0E51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627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E37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4C5D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A91"/>
    <w:rsid w:val="00436CFB"/>
    <w:rsid w:val="00437A39"/>
    <w:rsid w:val="00441564"/>
    <w:rsid w:val="00441E2A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056A"/>
    <w:rsid w:val="0045126A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3C2A"/>
    <w:rsid w:val="004841EE"/>
    <w:rsid w:val="004842EF"/>
    <w:rsid w:val="00484519"/>
    <w:rsid w:val="004846D0"/>
    <w:rsid w:val="0048592D"/>
    <w:rsid w:val="004861F7"/>
    <w:rsid w:val="0048628B"/>
    <w:rsid w:val="00486F14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456"/>
    <w:rsid w:val="00492772"/>
    <w:rsid w:val="00493025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E6E"/>
    <w:rsid w:val="004C1812"/>
    <w:rsid w:val="004C1E4B"/>
    <w:rsid w:val="004C1E84"/>
    <w:rsid w:val="004C2576"/>
    <w:rsid w:val="004C265B"/>
    <w:rsid w:val="004C26C0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B48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4DD"/>
    <w:rsid w:val="004E2ABF"/>
    <w:rsid w:val="004E469C"/>
    <w:rsid w:val="004E54D6"/>
    <w:rsid w:val="004E5B8F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3D7B"/>
    <w:rsid w:val="004F4292"/>
    <w:rsid w:val="004F50E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94"/>
    <w:rsid w:val="0051345C"/>
    <w:rsid w:val="0051367D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6AB"/>
    <w:rsid w:val="00521A4F"/>
    <w:rsid w:val="00521AE5"/>
    <w:rsid w:val="00522696"/>
    <w:rsid w:val="00522987"/>
    <w:rsid w:val="00522B2F"/>
    <w:rsid w:val="00522DC5"/>
    <w:rsid w:val="00522E82"/>
    <w:rsid w:val="0052314D"/>
    <w:rsid w:val="005239B0"/>
    <w:rsid w:val="00524174"/>
    <w:rsid w:val="0052426C"/>
    <w:rsid w:val="005243B6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95F"/>
    <w:rsid w:val="00526C99"/>
    <w:rsid w:val="00527EF6"/>
    <w:rsid w:val="00530178"/>
    <w:rsid w:val="005309C5"/>
    <w:rsid w:val="00531214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752"/>
    <w:rsid w:val="00537BA2"/>
    <w:rsid w:val="005401D9"/>
    <w:rsid w:val="005412F8"/>
    <w:rsid w:val="005413CB"/>
    <w:rsid w:val="0054192F"/>
    <w:rsid w:val="005419D5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46B4"/>
    <w:rsid w:val="00564DC7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4DDD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1B2"/>
    <w:rsid w:val="005916FF"/>
    <w:rsid w:val="00592784"/>
    <w:rsid w:val="00592835"/>
    <w:rsid w:val="0059309C"/>
    <w:rsid w:val="00593453"/>
    <w:rsid w:val="00593627"/>
    <w:rsid w:val="0059377E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4BC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813"/>
    <w:rsid w:val="005B4076"/>
    <w:rsid w:val="005B4170"/>
    <w:rsid w:val="005B45FC"/>
    <w:rsid w:val="005B49C9"/>
    <w:rsid w:val="005B4A77"/>
    <w:rsid w:val="005B6193"/>
    <w:rsid w:val="005B69E0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221"/>
    <w:rsid w:val="005E4735"/>
    <w:rsid w:val="005E4788"/>
    <w:rsid w:val="005E47EC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1D4F"/>
    <w:rsid w:val="005F21EA"/>
    <w:rsid w:val="005F23FD"/>
    <w:rsid w:val="005F265F"/>
    <w:rsid w:val="005F3038"/>
    <w:rsid w:val="005F3290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5F6AA7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1DBB"/>
    <w:rsid w:val="006121B2"/>
    <w:rsid w:val="0061234E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4A"/>
    <w:rsid w:val="006179B8"/>
    <w:rsid w:val="00617A2A"/>
    <w:rsid w:val="00617AEA"/>
    <w:rsid w:val="00617AEF"/>
    <w:rsid w:val="00617BD5"/>
    <w:rsid w:val="00617E1D"/>
    <w:rsid w:val="00617ED0"/>
    <w:rsid w:val="00617EFA"/>
    <w:rsid w:val="006202BF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CF6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5E6C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462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C42"/>
    <w:rsid w:val="00675DD0"/>
    <w:rsid w:val="00675E40"/>
    <w:rsid w:val="0067659B"/>
    <w:rsid w:val="00676A65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5FE"/>
    <w:rsid w:val="006A0DC2"/>
    <w:rsid w:val="006A1173"/>
    <w:rsid w:val="006A1C13"/>
    <w:rsid w:val="006A1D78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0DEA"/>
    <w:rsid w:val="006B19D8"/>
    <w:rsid w:val="006B27DF"/>
    <w:rsid w:val="006B2990"/>
    <w:rsid w:val="006B2D1C"/>
    <w:rsid w:val="006B2FCD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05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47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6BB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20C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3B82"/>
    <w:rsid w:val="00704251"/>
    <w:rsid w:val="0070495F"/>
    <w:rsid w:val="00704AFE"/>
    <w:rsid w:val="00704DC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EEA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384E"/>
    <w:rsid w:val="00723B00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04"/>
    <w:rsid w:val="00730E14"/>
    <w:rsid w:val="00731FCF"/>
    <w:rsid w:val="007328CF"/>
    <w:rsid w:val="007328D6"/>
    <w:rsid w:val="00733184"/>
    <w:rsid w:val="00733949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0CA1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3AC"/>
    <w:rsid w:val="007655A9"/>
    <w:rsid w:val="007656DE"/>
    <w:rsid w:val="00766D04"/>
    <w:rsid w:val="00767255"/>
    <w:rsid w:val="0076763F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07DD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87F"/>
    <w:rsid w:val="0078594C"/>
    <w:rsid w:val="0078647C"/>
    <w:rsid w:val="00787640"/>
    <w:rsid w:val="007877A9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427"/>
    <w:rsid w:val="007B189B"/>
    <w:rsid w:val="007B1D52"/>
    <w:rsid w:val="007B2529"/>
    <w:rsid w:val="007B378E"/>
    <w:rsid w:val="007B37A2"/>
    <w:rsid w:val="007B4689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04D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D7E67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1C92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625"/>
    <w:rsid w:val="00822704"/>
    <w:rsid w:val="00822B54"/>
    <w:rsid w:val="008242B8"/>
    <w:rsid w:val="00824482"/>
    <w:rsid w:val="008249F0"/>
    <w:rsid w:val="008252AE"/>
    <w:rsid w:val="00825470"/>
    <w:rsid w:val="008255C3"/>
    <w:rsid w:val="008259E1"/>
    <w:rsid w:val="00825BEF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6EB"/>
    <w:rsid w:val="00832750"/>
    <w:rsid w:val="008329D8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C5D"/>
    <w:rsid w:val="00846FF5"/>
    <w:rsid w:val="0084713F"/>
    <w:rsid w:val="00850117"/>
    <w:rsid w:val="00850BB7"/>
    <w:rsid w:val="00850FB5"/>
    <w:rsid w:val="00851C3C"/>
    <w:rsid w:val="00851E08"/>
    <w:rsid w:val="00851F70"/>
    <w:rsid w:val="00852AD7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894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2C4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5CEF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4E3C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68D"/>
    <w:rsid w:val="008A1C80"/>
    <w:rsid w:val="008A20DE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005"/>
    <w:rsid w:val="008C1BAF"/>
    <w:rsid w:val="008C1F40"/>
    <w:rsid w:val="008C2348"/>
    <w:rsid w:val="008C3790"/>
    <w:rsid w:val="008C3AA7"/>
    <w:rsid w:val="008C3AAD"/>
    <w:rsid w:val="008C3BAE"/>
    <w:rsid w:val="008C4C54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A4A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6DF"/>
    <w:rsid w:val="008D4DA0"/>
    <w:rsid w:val="008D4F1B"/>
    <w:rsid w:val="008D4F43"/>
    <w:rsid w:val="008D5099"/>
    <w:rsid w:val="008D616C"/>
    <w:rsid w:val="008D61B1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3EE"/>
    <w:rsid w:val="008E6CCB"/>
    <w:rsid w:val="008E6FB4"/>
    <w:rsid w:val="008E7CBD"/>
    <w:rsid w:val="008E7D5B"/>
    <w:rsid w:val="008F01CF"/>
    <w:rsid w:val="008F01D7"/>
    <w:rsid w:val="008F12DE"/>
    <w:rsid w:val="008F1E79"/>
    <w:rsid w:val="008F29D5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23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7AC"/>
    <w:rsid w:val="00924E11"/>
    <w:rsid w:val="00924F18"/>
    <w:rsid w:val="00925941"/>
    <w:rsid w:val="00925FC5"/>
    <w:rsid w:val="0092608F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A1"/>
    <w:rsid w:val="009343BF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1D6B"/>
    <w:rsid w:val="00952B3B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97B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351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6E6B"/>
    <w:rsid w:val="00990B3B"/>
    <w:rsid w:val="00991869"/>
    <w:rsid w:val="00991AA8"/>
    <w:rsid w:val="0099284A"/>
    <w:rsid w:val="00992969"/>
    <w:rsid w:val="00992B20"/>
    <w:rsid w:val="00992FA2"/>
    <w:rsid w:val="009938F5"/>
    <w:rsid w:val="00993E22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1DF2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E50"/>
    <w:rsid w:val="009C5FA4"/>
    <w:rsid w:val="009C622C"/>
    <w:rsid w:val="009C7154"/>
    <w:rsid w:val="009C7E73"/>
    <w:rsid w:val="009D00D7"/>
    <w:rsid w:val="009D046C"/>
    <w:rsid w:val="009D07F0"/>
    <w:rsid w:val="009D09E0"/>
    <w:rsid w:val="009D11EF"/>
    <w:rsid w:val="009D1578"/>
    <w:rsid w:val="009D17FF"/>
    <w:rsid w:val="009D1CA2"/>
    <w:rsid w:val="009D2485"/>
    <w:rsid w:val="009D3722"/>
    <w:rsid w:val="009D3747"/>
    <w:rsid w:val="009D443C"/>
    <w:rsid w:val="009D4D7C"/>
    <w:rsid w:val="009D5386"/>
    <w:rsid w:val="009D6673"/>
    <w:rsid w:val="009D66FC"/>
    <w:rsid w:val="009D6B1A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3C8D"/>
    <w:rsid w:val="009E425C"/>
    <w:rsid w:val="009E4265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1E55"/>
    <w:rsid w:val="009F23D2"/>
    <w:rsid w:val="009F2632"/>
    <w:rsid w:val="009F3007"/>
    <w:rsid w:val="009F32AE"/>
    <w:rsid w:val="009F3C6F"/>
    <w:rsid w:val="009F46C6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07BF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5DD"/>
    <w:rsid w:val="00A13A02"/>
    <w:rsid w:val="00A13AE5"/>
    <w:rsid w:val="00A1403C"/>
    <w:rsid w:val="00A14FE8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22C6"/>
    <w:rsid w:val="00A23AFB"/>
    <w:rsid w:val="00A2425A"/>
    <w:rsid w:val="00A244DA"/>
    <w:rsid w:val="00A24D54"/>
    <w:rsid w:val="00A24F0B"/>
    <w:rsid w:val="00A24F78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EA8"/>
    <w:rsid w:val="00A313BA"/>
    <w:rsid w:val="00A313D1"/>
    <w:rsid w:val="00A3172A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299"/>
    <w:rsid w:val="00A3649D"/>
    <w:rsid w:val="00A36505"/>
    <w:rsid w:val="00A365A2"/>
    <w:rsid w:val="00A36850"/>
    <w:rsid w:val="00A4005A"/>
    <w:rsid w:val="00A40DF1"/>
    <w:rsid w:val="00A41512"/>
    <w:rsid w:val="00A416BF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4FC"/>
    <w:rsid w:val="00A45E2A"/>
    <w:rsid w:val="00A4654E"/>
    <w:rsid w:val="00A4689F"/>
    <w:rsid w:val="00A468D2"/>
    <w:rsid w:val="00A472CD"/>
    <w:rsid w:val="00A47B7E"/>
    <w:rsid w:val="00A50676"/>
    <w:rsid w:val="00A507CB"/>
    <w:rsid w:val="00A50CBD"/>
    <w:rsid w:val="00A50F52"/>
    <w:rsid w:val="00A5166B"/>
    <w:rsid w:val="00A517DF"/>
    <w:rsid w:val="00A51C72"/>
    <w:rsid w:val="00A51DD7"/>
    <w:rsid w:val="00A521D6"/>
    <w:rsid w:val="00A522BE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6D"/>
    <w:rsid w:val="00A75FC9"/>
    <w:rsid w:val="00A7709E"/>
    <w:rsid w:val="00A770AF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1F85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457E"/>
    <w:rsid w:val="00A95035"/>
    <w:rsid w:val="00A9532A"/>
    <w:rsid w:val="00A967E8"/>
    <w:rsid w:val="00A96963"/>
    <w:rsid w:val="00A97704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5CC"/>
    <w:rsid w:val="00AA7673"/>
    <w:rsid w:val="00AA7BEA"/>
    <w:rsid w:val="00AA7C00"/>
    <w:rsid w:val="00AA7E9A"/>
    <w:rsid w:val="00AB03F1"/>
    <w:rsid w:val="00AB0B37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B62"/>
    <w:rsid w:val="00AC1EC6"/>
    <w:rsid w:val="00AC1ED6"/>
    <w:rsid w:val="00AC1F9D"/>
    <w:rsid w:val="00AC231F"/>
    <w:rsid w:val="00AC2769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87E"/>
    <w:rsid w:val="00AC5B6F"/>
    <w:rsid w:val="00AC5F71"/>
    <w:rsid w:val="00AC627F"/>
    <w:rsid w:val="00AC6482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2C4"/>
    <w:rsid w:val="00AE5682"/>
    <w:rsid w:val="00AE6737"/>
    <w:rsid w:val="00AE6D4F"/>
    <w:rsid w:val="00AE702D"/>
    <w:rsid w:val="00AE7919"/>
    <w:rsid w:val="00AE7AE3"/>
    <w:rsid w:val="00AF02C7"/>
    <w:rsid w:val="00AF0478"/>
    <w:rsid w:val="00AF0586"/>
    <w:rsid w:val="00AF0760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69C"/>
    <w:rsid w:val="00B03F02"/>
    <w:rsid w:val="00B04184"/>
    <w:rsid w:val="00B04461"/>
    <w:rsid w:val="00B046FE"/>
    <w:rsid w:val="00B07223"/>
    <w:rsid w:val="00B076A3"/>
    <w:rsid w:val="00B07B8D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22"/>
    <w:rsid w:val="00B165E1"/>
    <w:rsid w:val="00B166D8"/>
    <w:rsid w:val="00B16A1F"/>
    <w:rsid w:val="00B16B2A"/>
    <w:rsid w:val="00B16FA7"/>
    <w:rsid w:val="00B170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94E"/>
    <w:rsid w:val="00B25F94"/>
    <w:rsid w:val="00B26336"/>
    <w:rsid w:val="00B2633B"/>
    <w:rsid w:val="00B26611"/>
    <w:rsid w:val="00B26796"/>
    <w:rsid w:val="00B26C2E"/>
    <w:rsid w:val="00B278F6"/>
    <w:rsid w:val="00B304AC"/>
    <w:rsid w:val="00B3055A"/>
    <w:rsid w:val="00B31C7E"/>
    <w:rsid w:val="00B3223B"/>
    <w:rsid w:val="00B3262B"/>
    <w:rsid w:val="00B32AFF"/>
    <w:rsid w:val="00B32B94"/>
    <w:rsid w:val="00B330E9"/>
    <w:rsid w:val="00B339AF"/>
    <w:rsid w:val="00B33B3D"/>
    <w:rsid w:val="00B33F03"/>
    <w:rsid w:val="00B34046"/>
    <w:rsid w:val="00B35093"/>
    <w:rsid w:val="00B359FB"/>
    <w:rsid w:val="00B35B4E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78E"/>
    <w:rsid w:val="00B46AC0"/>
    <w:rsid w:val="00B46C4C"/>
    <w:rsid w:val="00B47373"/>
    <w:rsid w:val="00B47762"/>
    <w:rsid w:val="00B479CF"/>
    <w:rsid w:val="00B47EF8"/>
    <w:rsid w:val="00B50474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3EF5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355C"/>
    <w:rsid w:val="00B85847"/>
    <w:rsid w:val="00B86D40"/>
    <w:rsid w:val="00B8703F"/>
    <w:rsid w:val="00B8769D"/>
    <w:rsid w:val="00B9050D"/>
    <w:rsid w:val="00B90890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622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119"/>
    <w:rsid w:val="00BD0394"/>
    <w:rsid w:val="00BD0687"/>
    <w:rsid w:val="00BD0A4B"/>
    <w:rsid w:val="00BD0C4D"/>
    <w:rsid w:val="00BD0EB6"/>
    <w:rsid w:val="00BD19DF"/>
    <w:rsid w:val="00BD1CFB"/>
    <w:rsid w:val="00BD1EEE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403B"/>
    <w:rsid w:val="00BE4BBC"/>
    <w:rsid w:val="00BE512D"/>
    <w:rsid w:val="00BE6052"/>
    <w:rsid w:val="00BE68AE"/>
    <w:rsid w:val="00BE6FFF"/>
    <w:rsid w:val="00BE70C4"/>
    <w:rsid w:val="00BE72D2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5E91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139F"/>
    <w:rsid w:val="00C01818"/>
    <w:rsid w:val="00C01A58"/>
    <w:rsid w:val="00C01E61"/>
    <w:rsid w:val="00C027D6"/>
    <w:rsid w:val="00C03355"/>
    <w:rsid w:val="00C0358D"/>
    <w:rsid w:val="00C03C81"/>
    <w:rsid w:val="00C0412F"/>
    <w:rsid w:val="00C042E0"/>
    <w:rsid w:val="00C0491D"/>
    <w:rsid w:val="00C049FC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242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1C3"/>
    <w:rsid w:val="00C62C92"/>
    <w:rsid w:val="00C63E5F"/>
    <w:rsid w:val="00C6420B"/>
    <w:rsid w:val="00C6434E"/>
    <w:rsid w:val="00C64D04"/>
    <w:rsid w:val="00C64FCA"/>
    <w:rsid w:val="00C65AB4"/>
    <w:rsid w:val="00C65F3C"/>
    <w:rsid w:val="00C65F97"/>
    <w:rsid w:val="00C664E8"/>
    <w:rsid w:val="00C66CD3"/>
    <w:rsid w:val="00C66D1B"/>
    <w:rsid w:val="00C66D93"/>
    <w:rsid w:val="00C66FBF"/>
    <w:rsid w:val="00C67039"/>
    <w:rsid w:val="00C67E72"/>
    <w:rsid w:val="00C67EE7"/>
    <w:rsid w:val="00C70BAA"/>
    <w:rsid w:val="00C70D27"/>
    <w:rsid w:val="00C71100"/>
    <w:rsid w:val="00C71129"/>
    <w:rsid w:val="00C712ED"/>
    <w:rsid w:val="00C7161A"/>
    <w:rsid w:val="00C71EA9"/>
    <w:rsid w:val="00C7295C"/>
    <w:rsid w:val="00C72D63"/>
    <w:rsid w:val="00C73801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9D0"/>
    <w:rsid w:val="00C82ABF"/>
    <w:rsid w:val="00C8336A"/>
    <w:rsid w:val="00C83658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AD3"/>
    <w:rsid w:val="00C86E42"/>
    <w:rsid w:val="00C878DD"/>
    <w:rsid w:val="00C87D3C"/>
    <w:rsid w:val="00C87DE1"/>
    <w:rsid w:val="00C87EBA"/>
    <w:rsid w:val="00C87FA3"/>
    <w:rsid w:val="00C90465"/>
    <w:rsid w:val="00C904CE"/>
    <w:rsid w:val="00C905B1"/>
    <w:rsid w:val="00C9226A"/>
    <w:rsid w:val="00C92641"/>
    <w:rsid w:val="00C9296D"/>
    <w:rsid w:val="00C92C96"/>
    <w:rsid w:val="00C9302D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97637"/>
    <w:rsid w:val="00CA122F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417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3FA9"/>
    <w:rsid w:val="00CB4195"/>
    <w:rsid w:val="00CB47F9"/>
    <w:rsid w:val="00CB51A7"/>
    <w:rsid w:val="00CB561D"/>
    <w:rsid w:val="00CB62A2"/>
    <w:rsid w:val="00CB6420"/>
    <w:rsid w:val="00CB7355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447C"/>
    <w:rsid w:val="00CC6168"/>
    <w:rsid w:val="00CC6756"/>
    <w:rsid w:val="00CC6917"/>
    <w:rsid w:val="00CC6E05"/>
    <w:rsid w:val="00CC74AD"/>
    <w:rsid w:val="00CC7D14"/>
    <w:rsid w:val="00CD0030"/>
    <w:rsid w:val="00CD0192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46"/>
    <w:rsid w:val="00CD7659"/>
    <w:rsid w:val="00CD7B27"/>
    <w:rsid w:val="00CD7B8B"/>
    <w:rsid w:val="00CE009B"/>
    <w:rsid w:val="00CE0720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3C9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3C7B"/>
    <w:rsid w:val="00CF5B8C"/>
    <w:rsid w:val="00CF5DE6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054"/>
    <w:rsid w:val="00D04330"/>
    <w:rsid w:val="00D0463B"/>
    <w:rsid w:val="00D04C12"/>
    <w:rsid w:val="00D04CB0"/>
    <w:rsid w:val="00D04E2A"/>
    <w:rsid w:val="00D05D45"/>
    <w:rsid w:val="00D061E6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D15"/>
    <w:rsid w:val="00D20E9C"/>
    <w:rsid w:val="00D20EA8"/>
    <w:rsid w:val="00D215E6"/>
    <w:rsid w:val="00D219FA"/>
    <w:rsid w:val="00D21C9B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C7B"/>
    <w:rsid w:val="00D27392"/>
    <w:rsid w:val="00D2768F"/>
    <w:rsid w:val="00D27CFB"/>
    <w:rsid w:val="00D323F0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663"/>
    <w:rsid w:val="00D51836"/>
    <w:rsid w:val="00D51EA5"/>
    <w:rsid w:val="00D52DA0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5911"/>
    <w:rsid w:val="00D663A8"/>
    <w:rsid w:val="00D663B6"/>
    <w:rsid w:val="00D66710"/>
    <w:rsid w:val="00D668F4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2B1F"/>
    <w:rsid w:val="00D73354"/>
    <w:rsid w:val="00D751E5"/>
    <w:rsid w:val="00D7527E"/>
    <w:rsid w:val="00D75340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1EA"/>
    <w:rsid w:val="00D90418"/>
    <w:rsid w:val="00D908E7"/>
    <w:rsid w:val="00D915EB"/>
    <w:rsid w:val="00D9169D"/>
    <w:rsid w:val="00D91BEF"/>
    <w:rsid w:val="00D92679"/>
    <w:rsid w:val="00D9289F"/>
    <w:rsid w:val="00D92A7D"/>
    <w:rsid w:val="00D931E9"/>
    <w:rsid w:val="00D93236"/>
    <w:rsid w:val="00D940A8"/>
    <w:rsid w:val="00D94CDE"/>
    <w:rsid w:val="00D94F6A"/>
    <w:rsid w:val="00D95F24"/>
    <w:rsid w:val="00D96B21"/>
    <w:rsid w:val="00D973E0"/>
    <w:rsid w:val="00D97B8C"/>
    <w:rsid w:val="00DA096D"/>
    <w:rsid w:val="00DA0B09"/>
    <w:rsid w:val="00DA1F0E"/>
    <w:rsid w:val="00DA2302"/>
    <w:rsid w:val="00DA2613"/>
    <w:rsid w:val="00DA2683"/>
    <w:rsid w:val="00DA2C77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C9B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1DC7"/>
    <w:rsid w:val="00E221BC"/>
    <w:rsid w:val="00E227B7"/>
    <w:rsid w:val="00E235E5"/>
    <w:rsid w:val="00E23A6E"/>
    <w:rsid w:val="00E23AF8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11B5"/>
    <w:rsid w:val="00E42D49"/>
    <w:rsid w:val="00E43391"/>
    <w:rsid w:val="00E434DF"/>
    <w:rsid w:val="00E4353F"/>
    <w:rsid w:val="00E43706"/>
    <w:rsid w:val="00E4386D"/>
    <w:rsid w:val="00E43DDC"/>
    <w:rsid w:val="00E44DB6"/>
    <w:rsid w:val="00E4562A"/>
    <w:rsid w:val="00E45BAF"/>
    <w:rsid w:val="00E4617B"/>
    <w:rsid w:val="00E4689B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2FFE"/>
    <w:rsid w:val="00E531B6"/>
    <w:rsid w:val="00E533D0"/>
    <w:rsid w:val="00E538E2"/>
    <w:rsid w:val="00E54483"/>
    <w:rsid w:val="00E5450F"/>
    <w:rsid w:val="00E54A2E"/>
    <w:rsid w:val="00E5523D"/>
    <w:rsid w:val="00E55644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243D"/>
    <w:rsid w:val="00E73744"/>
    <w:rsid w:val="00E73A8E"/>
    <w:rsid w:val="00E74244"/>
    <w:rsid w:val="00E74750"/>
    <w:rsid w:val="00E74DDE"/>
    <w:rsid w:val="00E7530C"/>
    <w:rsid w:val="00E76518"/>
    <w:rsid w:val="00E76E6C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D8B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3902"/>
    <w:rsid w:val="00E94284"/>
    <w:rsid w:val="00E944EA"/>
    <w:rsid w:val="00E94882"/>
    <w:rsid w:val="00E948CB"/>
    <w:rsid w:val="00E9515B"/>
    <w:rsid w:val="00E95406"/>
    <w:rsid w:val="00E95E77"/>
    <w:rsid w:val="00E95FF5"/>
    <w:rsid w:val="00E96078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B7D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5FAD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19B8"/>
    <w:rsid w:val="00ED204F"/>
    <w:rsid w:val="00ED2166"/>
    <w:rsid w:val="00ED2509"/>
    <w:rsid w:val="00ED2B48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5D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385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535F"/>
    <w:rsid w:val="00F1630C"/>
    <w:rsid w:val="00F16458"/>
    <w:rsid w:val="00F16B98"/>
    <w:rsid w:val="00F16BBD"/>
    <w:rsid w:val="00F17083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6855"/>
    <w:rsid w:val="00F46E42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8007D"/>
    <w:rsid w:val="00F8016E"/>
    <w:rsid w:val="00F802C1"/>
    <w:rsid w:val="00F80660"/>
    <w:rsid w:val="00F807C4"/>
    <w:rsid w:val="00F81BE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EF2"/>
    <w:rsid w:val="00F927E5"/>
    <w:rsid w:val="00F92997"/>
    <w:rsid w:val="00F938EA"/>
    <w:rsid w:val="00F93B4E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A7EF6"/>
    <w:rsid w:val="00FB0272"/>
    <w:rsid w:val="00FB0603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EE0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pec.org/About-Us/Policy-Support-Uni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A2C94-D4C5-4290-A3F4-711FA5470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4307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1-01-10T05:39:00Z</dcterms:created>
  <dcterms:modified xsi:type="dcterms:W3CDTF">2021-01-10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